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078E63" w14:textId="03AFC3F4" w:rsidR="00AF5F9F" w:rsidRDefault="2B52EE4F">
      <w:r>
        <w:t>Ensure that Auto Time Intelligence is switched off.</w:t>
      </w:r>
    </w:p>
    <w:p w14:paraId="0B2D00E2" w14:textId="456D6875" w:rsidR="281B4D8D" w:rsidRDefault="281B4D8D" w:rsidP="281B4D8D"/>
    <w:p w14:paraId="6114C39B" w14:textId="77777777" w:rsidR="00162235" w:rsidRDefault="00162235" w:rsidP="281B4D8D"/>
    <w:p w14:paraId="5ED6C68A" w14:textId="2E6C3072" w:rsidR="00162235" w:rsidRDefault="00C004A7" w:rsidP="281B4D8D">
      <w:r>
        <w:t>Check with Chris as to what to add</w:t>
      </w:r>
    </w:p>
    <w:sectPr w:rsidR="00162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NzQyMDM0NbM0NTBV0lEKTi0uzszPAykwrAUAiNRHdCwAAAA="/>
  </w:docVars>
  <w:rsids>
    <w:rsidRoot w:val="2D972091"/>
    <w:rsid w:val="00162235"/>
    <w:rsid w:val="00976E41"/>
    <w:rsid w:val="00AF5F9F"/>
    <w:rsid w:val="00C004A7"/>
    <w:rsid w:val="281B4D8D"/>
    <w:rsid w:val="2B52EE4F"/>
    <w:rsid w:val="2D972091"/>
    <w:rsid w:val="3EA8A061"/>
    <w:rsid w:val="7B230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72091"/>
  <w15:chartTrackingRefBased/>
  <w15:docId w15:val="{E2814149-D2EA-4367-BE89-3E4A7CB1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1ACFEC-C2AD-4893-856B-01F4A92843D8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2.xml><?xml version="1.0" encoding="utf-8"?>
<ds:datastoreItem xmlns:ds="http://schemas.openxmlformats.org/officeDocument/2006/customXml" ds:itemID="{D196C0FD-B3E3-4852-969A-13EF61BFA4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3B0684-5AC0-4CE4-AE55-1A1018B8BF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4</cp:revision>
  <dcterms:created xsi:type="dcterms:W3CDTF">2022-11-09T09:57:00Z</dcterms:created>
  <dcterms:modified xsi:type="dcterms:W3CDTF">2025-03-2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11-09T09:57:12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5952bed4-efbf-4470-9730-292d828ca565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MediaServiceImageTags">
    <vt:lpwstr/>
  </property>
</Properties>
</file>